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</w:p>
    <w:p w14:paraId="1AB08073" w14:textId="64608DB1" w:rsidR="006D60D5" w:rsidRPr="00A95499" w:rsidRDefault="00B52746" w:rsidP="00750A12">
      <w:pPr>
        <w:spacing w:before="120" w:after="240"/>
        <w:jc w:val="center"/>
        <w:rPr>
          <w:rFonts w:ascii="Arial" w:hAnsi="Arial" w:cs="Arial"/>
          <w:b/>
          <w:sz w:val="24"/>
        </w:rPr>
      </w:pPr>
      <w:bookmarkStart w:id="0" w:name="_Hlk60736939"/>
      <w:r>
        <w:rPr>
          <w:rFonts w:ascii="Arial" w:hAnsi="Arial" w:cs="Arial"/>
          <w:b/>
          <w:sz w:val="24"/>
        </w:rPr>
        <w:t>2020-2021</w:t>
      </w:r>
      <w:r w:rsidR="00A95499" w:rsidRPr="00A95499">
        <w:rPr>
          <w:rFonts w:ascii="Arial" w:hAnsi="Arial" w:cs="Arial"/>
          <w:b/>
          <w:sz w:val="24"/>
        </w:rPr>
        <w:t xml:space="preserve"> EĞİTİM ÖĞRETİM </w:t>
      </w:r>
      <w:r w:rsidRPr="00A95499">
        <w:rPr>
          <w:rFonts w:ascii="Arial" w:hAnsi="Arial" w:cs="Arial"/>
          <w:b/>
          <w:sz w:val="24"/>
        </w:rPr>
        <w:t xml:space="preserve">YILI </w:t>
      </w:r>
      <w:r w:rsidR="00592F14">
        <w:rPr>
          <w:rFonts w:ascii="Arial" w:hAnsi="Arial" w:cs="Arial"/>
          <w:b/>
          <w:sz w:val="24"/>
        </w:rPr>
        <w:t>TURİZM İŞLETMECİLİĞİ</w:t>
      </w:r>
      <w:bookmarkStart w:id="1" w:name="_GoBack"/>
      <w:bookmarkEnd w:id="1"/>
      <w:r w:rsidR="0055549E">
        <w:rPr>
          <w:rFonts w:ascii="Arial" w:hAnsi="Arial" w:cs="Arial"/>
          <w:b/>
          <w:sz w:val="24"/>
        </w:rPr>
        <w:t xml:space="preserve"> BÖLÜMÜ</w:t>
      </w:r>
      <w:r>
        <w:rPr>
          <w:rFonts w:ascii="Arial" w:hAnsi="Arial" w:cs="Arial"/>
          <w:b/>
          <w:sz w:val="24"/>
        </w:rPr>
        <w:t xml:space="preserve"> </w:t>
      </w:r>
      <w:r w:rsidR="006A0129">
        <w:rPr>
          <w:rFonts w:ascii="Arial" w:hAnsi="Arial" w:cs="Arial"/>
          <w:b/>
          <w:sz w:val="24"/>
        </w:rPr>
        <w:t>STAJ</w:t>
      </w:r>
      <w:r w:rsidR="00A95499" w:rsidRPr="00A95499">
        <w:rPr>
          <w:rFonts w:ascii="Arial" w:hAnsi="Arial" w:cs="Arial"/>
          <w:b/>
          <w:sz w:val="24"/>
        </w:rPr>
        <w:t xml:space="preserve"> TAKVİMİ</w:t>
      </w:r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0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E962D6" w:rsidRPr="00A95499" w14:paraId="55183F09" w14:textId="77777777" w:rsidTr="0055549E">
        <w:trPr>
          <w:trHeight w:val="104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8D6F7C" w14:textId="77777777" w:rsidR="000C6E79" w:rsidRPr="00F235AE" w:rsidRDefault="000C6E79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</w:p>
          <w:p w14:paraId="07321B8C" w14:textId="19FF7DB3" w:rsidR="00B52746" w:rsidRPr="00F235AE" w:rsidRDefault="008D3011" w:rsidP="006A0129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- 2</w:t>
            </w:r>
            <w:r w:rsidR="00894356">
              <w:rPr>
                <w:rFonts w:ascii="Arial" w:hAnsi="Arial" w:cs="Arial"/>
                <w:sz w:val="20"/>
              </w:rPr>
              <w:t>1</w:t>
            </w:r>
            <w:r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F47373" w14:textId="77777777" w:rsidR="00895F1C" w:rsidRDefault="006A0129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6A0129">
              <w:rPr>
                <w:rFonts w:ascii="Arial" w:hAnsi="Arial" w:cs="Arial"/>
                <w:sz w:val="20"/>
              </w:rPr>
              <w:t>Staj Kabul Formu</w:t>
            </w:r>
            <w:r w:rsidR="00895F1C">
              <w:rPr>
                <w:rFonts w:ascii="Arial" w:hAnsi="Arial" w:cs="Arial"/>
                <w:sz w:val="20"/>
              </w:rPr>
              <w:t>,</w:t>
            </w:r>
          </w:p>
          <w:p w14:paraId="498162C5" w14:textId="77777777" w:rsidR="00895F1C" w:rsidRDefault="006A0129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6A0129">
              <w:rPr>
                <w:rFonts w:ascii="Arial" w:hAnsi="Arial" w:cs="Arial"/>
                <w:sz w:val="20"/>
              </w:rPr>
              <w:t>Staj Devlet Katkısı Formu</w:t>
            </w:r>
            <w:r w:rsidR="00EA2622">
              <w:rPr>
                <w:rFonts w:ascii="Arial" w:hAnsi="Arial" w:cs="Arial"/>
                <w:sz w:val="20"/>
              </w:rPr>
              <w:t xml:space="preserve"> ve </w:t>
            </w:r>
          </w:p>
          <w:p w14:paraId="658A93C3" w14:textId="77777777" w:rsidR="00895F1C" w:rsidRDefault="006A0129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6A0129">
              <w:rPr>
                <w:rFonts w:ascii="Arial" w:hAnsi="Arial" w:cs="Arial"/>
                <w:sz w:val="20"/>
              </w:rPr>
              <w:t>SGK Beyan Formu</w:t>
            </w:r>
            <w:r w:rsidR="00AD3306">
              <w:rPr>
                <w:rFonts w:ascii="Arial" w:hAnsi="Arial" w:cs="Arial"/>
                <w:sz w:val="20"/>
              </w:rPr>
              <w:t>nun</w:t>
            </w:r>
            <w:r w:rsidR="00E962D6" w:rsidRPr="00EF0FFE">
              <w:rPr>
                <w:rFonts w:ascii="Arial" w:hAnsi="Arial" w:cs="Arial"/>
                <w:sz w:val="20"/>
              </w:rPr>
              <w:t xml:space="preserve"> </w:t>
            </w:r>
          </w:p>
          <w:p w14:paraId="28577C37" w14:textId="10537F14" w:rsidR="00E962D6" w:rsidRPr="00EF0FFE" w:rsidRDefault="00E962D6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>Öğrenci İşlerine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ABA4CA" w14:textId="419A6582" w:rsidR="00895F1C" w:rsidRDefault="00196F94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, burada b</w:t>
            </w:r>
            <w:r w:rsidR="006A0129">
              <w:rPr>
                <w:rFonts w:ascii="Arial" w:hAnsi="Arial" w:cs="Arial"/>
                <w:sz w:val="20"/>
              </w:rPr>
              <w:t>elirtilen formlar</w:t>
            </w:r>
            <w:r>
              <w:rPr>
                <w:rFonts w:ascii="Arial" w:hAnsi="Arial" w:cs="Arial"/>
                <w:sz w:val="20"/>
              </w:rPr>
              <w:t>ı</w:t>
            </w:r>
            <w:r w:rsidR="006A0129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eksiksiz doldur</w:t>
            </w:r>
            <w:r w:rsidR="00895F1C">
              <w:rPr>
                <w:rFonts w:ascii="Arial" w:hAnsi="Arial" w:cs="Arial"/>
                <w:sz w:val="20"/>
              </w:rPr>
              <w:t xml:space="preserve">malı, </w:t>
            </w:r>
          </w:p>
          <w:p w14:paraId="3F44FFDB" w14:textId="4C11C0BA" w:rsidR="00E962D6" w:rsidRPr="00EF0FFE" w:rsidRDefault="00196F94" w:rsidP="00196F94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endisi</w:t>
            </w:r>
            <w:r w:rsidR="00895F1C">
              <w:rPr>
                <w:rFonts w:ascii="Arial" w:hAnsi="Arial" w:cs="Arial"/>
                <w:sz w:val="20"/>
              </w:rPr>
              <w:t xml:space="preserve"> elden veya</w:t>
            </w:r>
            <w:r w:rsidR="00AD3306">
              <w:rPr>
                <w:rFonts w:ascii="Arial" w:hAnsi="Arial" w:cs="Arial"/>
                <w:sz w:val="20"/>
              </w:rPr>
              <w:t xml:space="preserve"> </w:t>
            </w:r>
            <w:r w:rsidR="00895F1C">
              <w:rPr>
                <w:rFonts w:ascii="Arial" w:hAnsi="Arial" w:cs="Arial"/>
                <w:sz w:val="20"/>
              </w:rPr>
              <w:t>posta/</w:t>
            </w:r>
            <w:r w:rsidR="00AD3306">
              <w:rPr>
                <w:rFonts w:ascii="Arial" w:hAnsi="Arial" w:cs="Arial"/>
                <w:sz w:val="20"/>
              </w:rPr>
              <w:t>kargo yoluyla öğrenci</w:t>
            </w:r>
            <w:r>
              <w:rPr>
                <w:rFonts w:ascii="Arial" w:hAnsi="Arial" w:cs="Arial"/>
                <w:sz w:val="20"/>
              </w:rPr>
              <w:t xml:space="preserve"> işlerine teslim etmelidir.</w:t>
            </w:r>
          </w:p>
        </w:tc>
      </w:tr>
      <w:tr w:rsidR="000E2C82" w:rsidRPr="00A95499" w14:paraId="33DFDD9D" w14:textId="77777777" w:rsidTr="0055549E">
        <w:trPr>
          <w:trHeight w:val="989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29D60" w14:textId="250239DA" w:rsidR="00E962D6" w:rsidRPr="006A0129" w:rsidRDefault="008D3011" w:rsidP="0055549E">
            <w:pPr>
              <w:ind w:right="181"/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8D3011">
              <w:rPr>
                <w:rFonts w:ascii="Arial" w:hAnsi="Arial" w:cs="Arial"/>
                <w:sz w:val="20"/>
              </w:rPr>
              <w:t>2</w:t>
            </w:r>
            <w:r w:rsidR="00894356">
              <w:rPr>
                <w:rFonts w:ascii="Arial" w:hAnsi="Arial" w:cs="Arial"/>
                <w:sz w:val="20"/>
              </w:rPr>
              <w:t>3</w:t>
            </w:r>
            <w:r w:rsidRPr="008D3011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DF1123" w14:textId="77777777" w:rsidR="00895F1C" w:rsidRDefault="00895F1C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j Kabul Formu için</w:t>
            </w:r>
          </w:p>
          <w:p w14:paraId="3EDC3A07" w14:textId="59C21590" w:rsidR="00E962D6" w:rsidRPr="006A0129" w:rsidRDefault="00EC4579" w:rsidP="0055549E">
            <w:pPr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Değerlendirme Sonuçlarının İlan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0A708B" w14:textId="77777777" w:rsidR="00895F1C" w:rsidRDefault="00895F1C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taj Kabul Formu, </w:t>
            </w:r>
            <w:r w:rsidR="006A0129" w:rsidRPr="00AD3306">
              <w:rPr>
                <w:rFonts w:ascii="Arial" w:hAnsi="Arial" w:cs="Arial"/>
                <w:sz w:val="20"/>
              </w:rPr>
              <w:t>Staj</w:t>
            </w:r>
            <w:r w:rsidR="00E962D6" w:rsidRPr="00AD3306">
              <w:rPr>
                <w:rFonts w:ascii="Arial" w:hAnsi="Arial" w:cs="Arial"/>
                <w:sz w:val="20"/>
              </w:rPr>
              <w:t xml:space="preserve"> Komisyonu üyeleri tarafından </w:t>
            </w:r>
            <w:r>
              <w:rPr>
                <w:rFonts w:ascii="Arial" w:hAnsi="Arial" w:cs="Arial"/>
                <w:sz w:val="20"/>
              </w:rPr>
              <w:t xml:space="preserve">değerlendirilecek olup, </w:t>
            </w:r>
          </w:p>
          <w:p w14:paraId="21AAE354" w14:textId="5F059BF5" w:rsidR="00E962D6" w:rsidRPr="00895F1C" w:rsidRDefault="00895F1C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u değerlendirmenin sonuçları 23 Haziran 2021 tarihinde Yüksekokulumuzun web sayfasında ilan edilecektir.</w:t>
            </w:r>
          </w:p>
        </w:tc>
      </w:tr>
      <w:tr w:rsidR="0055549E" w:rsidRPr="00A95499" w14:paraId="2F095D5D" w14:textId="77777777" w:rsidTr="00750A12">
        <w:trPr>
          <w:trHeight w:val="83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3D6CDE" w14:textId="10852141" w:rsidR="0055549E" w:rsidRPr="00894356" w:rsidRDefault="008D3011" w:rsidP="00AD3306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2</w:t>
            </w:r>
            <w:r w:rsidR="00894356" w:rsidRPr="00894356">
              <w:rPr>
                <w:rFonts w:ascii="Arial" w:hAnsi="Arial" w:cs="Arial"/>
                <w:sz w:val="20"/>
              </w:rPr>
              <w:t>6</w:t>
            </w:r>
            <w:r w:rsidRPr="00894356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865AF1" w14:textId="7C2CE56B" w:rsidR="0055549E" w:rsidRPr="00EF0FFE" w:rsidRDefault="0055549E" w:rsidP="00895F1C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 </w:t>
            </w:r>
            <w:r w:rsidR="00895F1C">
              <w:rPr>
                <w:rFonts w:ascii="Arial" w:hAnsi="Arial" w:cs="Arial"/>
                <w:sz w:val="20"/>
              </w:rPr>
              <w:t xml:space="preserve">Fiilen Staj Sürecine </w:t>
            </w:r>
            <w:r w:rsidR="00AD3306">
              <w:rPr>
                <w:rFonts w:ascii="Arial" w:hAnsi="Arial" w:cs="Arial"/>
                <w:sz w:val="20"/>
              </w:rPr>
              <w:t>Başlaması</w:t>
            </w:r>
          </w:p>
        </w:tc>
        <w:tc>
          <w:tcPr>
            <w:tcW w:w="2270" w:type="pct"/>
            <w:vMerge w:val="restart"/>
            <w:tcBorders>
              <w:top w:val="single" w:sz="4" w:space="0" w:color="auto"/>
            </w:tcBorders>
            <w:vAlign w:val="center"/>
          </w:tcPr>
          <w:p w14:paraId="765B7E4E" w14:textId="762B66BE" w:rsidR="0055549E" w:rsidRPr="00EF0FFE" w:rsidRDefault="00196F94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,</w:t>
            </w:r>
            <w:r w:rsidR="00895F1C">
              <w:rPr>
                <w:rFonts w:ascii="Arial" w:hAnsi="Arial" w:cs="Arial"/>
                <w:sz w:val="20"/>
              </w:rPr>
              <w:t xml:space="preserve"> Burdur Mehmet Akif Ersoy Üniversitesi Turizm İşletmeciliği ve Otelcilik Yüksekokulu Staj Yönergesin</w:t>
            </w:r>
            <w:r>
              <w:rPr>
                <w:rFonts w:ascii="Arial" w:hAnsi="Arial" w:cs="Arial"/>
                <w:sz w:val="20"/>
              </w:rPr>
              <w:t>e göre 60 iş günü staj yapması</w:t>
            </w:r>
            <w:r w:rsidR="00895F1C">
              <w:rPr>
                <w:rFonts w:ascii="Arial" w:hAnsi="Arial" w:cs="Arial"/>
                <w:sz w:val="20"/>
              </w:rPr>
              <w:t xml:space="preserve"> ve staj sürecine ilişkin yönergede belirtilen sorumlulukları yerine getirmesi gerekmektedir.</w:t>
            </w:r>
          </w:p>
        </w:tc>
      </w:tr>
      <w:tr w:rsidR="0055549E" w:rsidRPr="00A95499" w14:paraId="04E1395F" w14:textId="77777777" w:rsidTr="00D60643">
        <w:trPr>
          <w:trHeight w:val="716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DC93A" w14:textId="7A048311" w:rsidR="0055549E" w:rsidRPr="00894356" w:rsidRDefault="008D3011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1</w:t>
            </w:r>
            <w:r w:rsidR="00894356" w:rsidRPr="00894356">
              <w:rPr>
                <w:rFonts w:ascii="Arial" w:hAnsi="Arial" w:cs="Arial"/>
                <w:sz w:val="20"/>
              </w:rPr>
              <w:t>2</w:t>
            </w:r>
            <w:r w:rsidRPr="00894356">
              <w:rPr>
                <w:rFonts w:ascii="Arial" w:hAnsi="Arial" w:cs="Arial"/>
                <w:sz w:val="20"/>
              </w:rPr>
              <w:t xml:space="preserve">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4DA8B6" w14:textId="616A2611" w:rsidR="0055549E" w:rsidRDefault="0055549E" w:rsidP="00895F1C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 </w:t>
            </w:r>
            <w:r w:rsidR="00AD3306">
              <w:rPr>
                <w:rFonts w:ascii="Arial" w:hAnsi="Arial" w:cs="Arial"/>
                <w:sz w:val="20"/>
              </w:rPr>
              <w:t>Fiilen Staj</w:t>
            </w:r>
            <w:r>
              <w:rPr>
                <w:rFonts w:ascii="Arial" w:hAnsi="Arial" w:cs="Arial"/>
                <w:sz w:val="20"/>
              </w:rPr>
              <w:t xml:space="preserve"> Sürecini</w:t>
            </w:r>
            <w:r w:rsidR="00AD3306">
              <w:rPr>
                <w:rFonts w:ascii="Arial" w:hAnsi="Arial" w:cs="Arial"/>
                <w:sz w:val="20"/>
              </w:rPr>
              <w:t xml:space="preserve"> Tamamlaması</w:t>
            </w:r>
          </w:p>
        </w:tc>
        <w:tc>
          <w:tcPr>
            <w:tcW w:w="2270" w:type="pct"/>
            <w:vMerge/>
            <w:tcBorders>
              <w:bottom w:val="single" w:sz="4" w:space="0" w:color="auto"/>
            </w:tcBorders>
            <w:vAlign w:val="center"/>
          </w:tcPr>
          <w:p w14:paraId="444E24A9" w14:textId="77777777" w:rsidR="0055549E" w:rsidRDefault="0055549E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E962D6" w:rsidRPr="00A95499" w14:paraId="2C313F95" w14:textId="77777777" w:rsidTr="0055549E">
        <w:trPr>
          <w:trHeight w:val="1081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F8956" w14:textId="3BB7D473" w:rsidR="00E962D6" w:rsidRPr="00F235AE" w:rsidRDefault="008D3011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- 30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060522" w14:textId="5295C11F" w:rsidR="00895F1C" w:rsidRDefault="00AD3306" w:rsidP="0055549E">
            <w:pPr>
              <w:jc w:val="center"/>
              <w:rPr>
                <w:rFonts w:ascii="Arial" w:hAnsi="Arial" w:cs="Arial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Gizli Değerlendirme Formu</w:t>
            </w:r>
            <w:r w:rsidR="00895F1C">
              <w:rPr>
                <w:rFonts w:ascii="Arial" w:hAnsi="Arial" w:cs="Arial"/>
                <w:sz w:val="20"/>
              </w:rPr>
              <w:t xml:space="preserve"> ile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  <w:p w14:paraId="46F94CE4" w14:textId="77777777" w:rsidR="00895F1C" w:rsidRDefault="00AD3306" w:rsidP="0055549E">
            <w:pPr>
              <w:jc w:val="center"/>
              <w:rPr>
                <w:rFonts w:ascii="Arial" w:hAnsi="Arial" w:cs="Arial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Staj Dosyası</w:t>
            </w:r>
            <w:r w:rsidR="00895F1C">
              <w:rPr>
                <w:rFonts w:ascii="Arial" w:hAnsi="Arial" w:cs="Arial"/>
                <w:sz w:val="20"/>
              </w:rPr>
              <w:t>nın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  <w:p w14:paraId="275465D6" w14:textId="6507B08D" w:rsidR="00E962D6" w:rsidRPr="00EF0FFE" w:rsidRDefault="00AD3306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 İşlerine Teslim Edilmesi 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5C9A270D" w:rsidR="00E962D6" w:rsidRPr="00EF0FFE" w:rsidRDefault="00895F1C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, yaptığı staja ilişkin hazırlayacağı Staj Dosyası ile staj yaptığı işletmeden alacağı Gizli Değerlendirme Formunu kendisinin elden veya posta/kargo yoluyla Yüksekokulumuz öğrenci işlerine teslim etmesi gerekmektedir. </w:t>
            </w:r>
            <w:r w:rsidR="00DB3370">
              <w:rPr>
                <w:rFonts w:ascii="Arial" w:hAnsi="Arial" w:cs="Arial"/>
                <w:sz w:val="20"/>
              </w:rPr>
              <w:t>P</w:t>
            </w:r>
            <w:r>
              <w:rPr>
                <w:rFonts w:ascii="Arial" w:hAnsi="Arial" w:cs="Arial"/>
                <w:sz w:val="20"/>
              </w:rPr>
              <w:t>osta/kargo sürecinde meydana gelebilecek aksaklıklardan Yüksekokulumuz sorumlu değildir.</w:t>
            </w:r>
          </w:p>
        </w:tc>
      </w:tr>
    </w:tbl>
    <w:p w14:paraId="7E63B437" w14:textId="77777777" w:rsidR="00B52746" w:rsidRDefault="00B52746" w:rsidP="0055549E">
      <w:pPr>
        <w:spacing w:before="120" w:after="0" w:line="240" w:lineRule="auto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41D02"/>
    <w:rsid w:val="00086F8F"/>
    <w:rsid w:val="00093EFF"/>
    <w:rsid w:val="000C6E79"/>
    <w:rsid w:val="000E2C82"/>
    <w:rsid w:val="00196F94"/>
    <w:rsid w:val="0023292C"/>
    <w:rsid w:val="002726F6"/>
    <w:rsid w:val="00290C2A"/>
    <w:rsid w:val="002D1AFE"/>
    <w:rsid w:val="002D5C78"/>
    <w:rsid w:val="00302321"/>
    <w:rsid w:val="003C139E"/>
    <w:rsid w:val="004D30F1"/>
    <w:rsid w:val="0055549E"/>
    <w:rsid w:val="00581E74"/>
    <w:rsid w:val="00592F14"/>
    <w:rsid w:val="006612DD"/>
    <w:rsid w:val="00693834"/>
    <w:rsid w:val="006A0129"/>
    <w:rsid w:val="006D60D5"/>
    <w:rsid w:val="006D707D"/>
    <w:rsid w:val="00750A12"/>
    <w:rsid w:val="0079002B"/>
    <w:rsid w:val="00894356"/>
    <w:rsid w:val="00895F1C"/>
    <w:rsid w:val="008D3011"/>
    <w:rsid w:val="00971DE9"/>
    <w:rsid w:val="00A40C96"/>
    <w:rsid w:val="00A95499"/>
    <w:rsid w:val="00AD3306"/>
    <w:rsid w:val="00B52746"/>
    <w:rsid w:val="00B60193"/>
    <w:rsid w:val="00B90807"/>
    <w:rsid w:val="00C14BD2"/>
    <w:rsid w:val="00DB3370"/>
    <w:rsid w:val="00E1204E"/>
    <w:rsid w:val="00E26C1B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Windows Kullanıcısı</cp:lastModifiedBy>
  <cp:revision>3</cp:revision>
  <cp:lastPrinted>2019-12-19T11:16:00Z</cp:lastPrinted>
  <dcterms:created xsi:type="dcterms:W3CDTF">2021-06-03T12:42:00Z</dcterms:created>
  <dcterms:modified xsi:type="dcterms:W3CDTF">2021-06-03T12:47:00Z</dcterms:modified>
</cp:coreProperties>
</file>